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UA teve voos de em media 211.7913537 e desvio padrão 101.029678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cc5be2c1-b7cc-4128-81fa-8f09117f2494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5be2c1-b7cc-4128-81fa-8f09117f2494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6,08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JF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,53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8,044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UA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1:38Z</dcterms:created>
  <dcterms:modified xsi:type="dcterms:W3CDTF">2022-09-27T14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